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91C10B" w14:textId="77777777"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14:paraId="5EA79E8F" w14:textId="77777777" w:rsidR="007E30AB" w:rsidRDefault="00A63019" w:rsidP="007E30AB">
      <w:pPr>
        <w:pStyle w:val="Subtitle"/>
        <w:pBdr>
          <w:bottom w:val="single" w:sz="6" w:space="1" w:color="auto"/>
        </w:pBdr>
      </w:pPr>
      <w:r>
        <w:t>Spring 2019</w:t>
      </w:r>
      <w:r w:rsidR="00961EDE">
        <w:t xml:space="preserve"> Assignment 1</w:t>
      </w:r>
    </w:p>
    <w:p w14:paraId="5F7AAC70" w14:textId="77777777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14:paraId="00363263" w14:textId="77777777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14:paraId="3A37B072" w14:textId="77777777" w:rsidR="00EE5448" w:rsidRDefault="00626B2E" w:rsidP="00EE5448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>Accordi</w:t>
      </w:r>
      <w:bookmarkStart w:id="0" w:name="_GoBack"/>
      <w:bookmarkEnd w:id="0"/>
      <w:r w:rsidR="00FC7BDF">
        <w:t xml:space="preserve">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14:paraId="0578CCE7" w14:textId="77777777" w:rsidR="00656591" w:rsidRDefault="00656591" w:rsidP="00E311F1">
      <w:pPr>
        <w:pStyle w:val="ListParagraph"/>
        <w:ind w:left="0"/>
      </w:pPr>
    </w:p>
    <w:p w14:paraId="0659605C" w14:textId="77777777"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14:paraId="2DD263DE" w14:textId="77777777" w:rsidR="00BB6ED1" w:rsidRDefault="00BB6ED1" w:rsidP="00BB6ED1">
      <w:pPr>
        <w:pStyle w:val="ListParagraph"/>
      </w:pPr>
    </w:p>
    <w:p w14:paraId="7B4E0932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14:paraId="7BC3C34A" w14:textId="77777777" w:rsidR="00FF7E11" w:rsidRDefault="00FF7E11" w:rsidP="00FF7E11">
      <w:pPr>
        <w:pStyle w:val="ListParagraph"/>
      </w:pPr>
    </w:p>
    <w:p w14:paraId="2027DF1A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1, minimum = a and maximum = b. List the coordinates of the density estimator.  Paste the histogram drawn using Python or your favorite graphing tools.</w:t>
      </w:r>
    </w:p>
    <w:p w14:paraId="34A6AD9B" w14:textId="77777777" w:rsidR="00BB6ED1" w:rsidRDefault="00BB6ED1" w:rsidP="00BB6ED1">
      <w:pPr>
        <w:pStyle w:val="ListParagraph"/>
      </w:pPr>
    </w:p>
    <w:p w14:paraId="795EDFE2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14:paraId="47BFD35E" w14:textId="77777777" w:rsidR="00F11628" w:rsidRDefault="00F11628" w:rsidP="00F11628">
      <w:pPr>
        <w:pStyle w:val="ListParagraph"/>
      </w:pPr>
    </w:p>
    <w:p w14:paraId="251C9724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54DEF953" w14:textId="77777777" w:rsidR="00F11628" w:rsidRDefault="00F11628" w:rsidP="00F11628">
      <w:pPr>
        <w:pStyle w:val="ListParagraph"/>
      </w:pPr>
    </w:p>
    <w:p w14:paraId="090FB64E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BB6ED1">
        <w:t>a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3AD176F3" w14:textId="77777777" w:rsidR="00476112" w:rsidRDefault="00476112" w:rsidP="00476112">
      <w:pPr>
        <w:pStyle w:val="ListParagraph"/>
      </w:pPr>
    </w:p>
    <w:p w14:paraId="10CD0CFD" w14:textId="77777777"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14:paraId="25780F0B" w14:textId="77777777" w:rsidR="000C46CA" w:rsidRDefault="000C46CA" w:rsidP="000C46CA">
      <w:pPr>
        <w:pStyle w:val="ListParagraph"/>
      </w:pPr>
    </w:p>
    <w:p w14:paraId="09E5D744" w14:textId="77777777"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17FFD01" w14:textId="77777777"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14:paraId="3619FD22" w14:textId="77777777"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14:paraId="1E10DF2A" w14:textId="77777777" w:rsidR="00D47645" w:rsidRDefault="00D47645" w:rsidP="00A974B9">
      <w:pPr>
        <w:pStyle w:val="ListParagraph"/>
        <w:ind w:left="0"/>
      </w:pPr>
    </w:p>
    <w:p w14:paraId="084E119F" w14:textId="77777777"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>What are the five-number summary of x</w:t>
      </w:r>
      <w:r>
        <w:t>?</w:t>
      </w:r>
      <w:r w:rsidR="00D47645">
        <w:t xml:space="preserve">  What are the values of the 1.5 IQR whiskers?</w:t>
      </w:r>
    </w:p>
    <w:p w14:paraId="3606BF8D" w14:textId="77777777" w:rsidR="007A1D79" w:rsidRDefault="007A1D79" w:rsidP="007A1D79">
      <w:pPr>
        <w:pStyle w:val="ListParagraph"/>
      </w:pPr>
    </w:p>
    <w:p w14:paraId="3BEF664E" w14:textId="77777777"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are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6A348F42" w14:textId="77777777" w:rsidR="007A1D79" w:rsidRDefault="007A1D79" w:rsidP="007A1D79">
      <w:pPr>
        <w:pStyle w:val="ListParagraph"/>
      </w:pPr>
    </w:p>
    <w:p w14:paraId="7D68B768" w14:textId="77777777"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14:paraId="35510838" w14:textId="77777777" w:rsidR="00D750C5" w:rsidRDefault="00D750C5" w:rsidP="007A1D79">
      <w:pPr>
        <w:pStyle w:val="ListParagraph"/>
        <w:ind w:left="360"/>
      </w:pPr>
    </w:p>
    <w:p w14:paraId="00B51481" w14:textId="77777777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G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14:paraId="3DE04944" w14:textId="77777777" w:rsidR="00B54C1F" w:rsidRDefault="00B54C1F" w:rsidP="00B54C1F">
      <w:pPr>
        <w:pStyle w:val="ListParagraph"/>
      </w:pPr>
    </w:p>
    <w:p w14:paraId="60679C94" w14:textId="77777777" w:rsidR="00365E12" w:rsidRDefault="00B35A7A" w:rsidP="007A1D79">
      <w:pPr>
        <w:pStyle w:val="ListParagraph"/>
      </w:pPr>
      <w:r>
        <w:t xml:space="preserve"> </w:t>
      </w:r>
    </w:p>
    <w:p w14:paraId="01EECE22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166A533" w14:textId="77777777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19DC6DDF" w14:textId="77777777"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386FD46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3534962A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D7190D1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48CD674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0B01232F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45AF819D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790C3F1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65DC89FA" w14:textId="77777777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14:paraId="58A62026" w14:textId="77777777" w:rsidR="00284EC4" w:rsidRDefault="00284EC4" w:rsidP="00284EC4">
      <w:pPr>
        <w:pStyle w:val="ListParagraph"/>
      </w:pPr>
    </w:p>
    <w:p w14:paraId="782C33F5" w14:textId="77777777"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14:paraId="52D23C42" w14:textId="77777777" w:rsidR="00B02676" w:rsidRDefault="00B02676" w:rsidP="00B02676">
      <w:pPr>
        <w:pStyle w:val="ListParagraph"/>
      </w:pPr>
    </w:p>
    <w:p w14:paraId="665E8C5C" w14:textId="77777777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543BA433" w14:textId="77777777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0F171F42" w14:textId="77777777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14:paraId="0516DB95" w14:textId="77777777" w:rsidR="00525BD7" w:rsidRDefault="00525BD7" w:rsidP="00085B1F">
      <w:pPr>
        <w:pStyle w:val="ListParagraph"/>
        <w:ind w:left="1080"/>
      </w:pPr>
    </w:p>
    <w:p w14:paraId="58F283DF" w14:textId="77777777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B9EA4F" w14:textId="77777777" w:rsidR="0005689A" w:rsidRDefault="0005689A" w:rsidP="0005689A">
      <w:pPr>
        <w:pStyle w:val="ListParagraph"/>
      </w:pPr>
    </w:p>
    <w:p w14:paraId="795ED2E7" w14:textId="77777777"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14:paraId="45CDF1F0" w14:textId="77777777"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14:paraId="08C74E25" w14:textId="77777777" w:rsidR="00E8092F" w:rsidRDefault="00E8092F" w:rsidP="00E8092F">
      <w:pPr>
        <w:pStyle w:val="ListParagraph"/>
        <w:ind w:left="1080"/>
      </w:pPr>
    </w:p>
    <w:p w14:paraId="610D9FA1" w14:textId="77777777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14:paraId="62B1DA8C" w14:textId="77777777" w:rsidR="00084402" w:rsidRDefault="00084402" w:rsidP="00991AA3">
      <w:pPr>
        <w:pStyle w:val="ListParagraph"/>
        <w:ind w:left="0"/>
      </w:pPr>
    </w:p>
    <w:p w14:paraId="5C1A1EC0" w14:textId="77777777" w:rsidR="00EB2917" w:rsidRPr="00CB032E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sectPr w:rsidR="00EB2917" w:rsidRPr="00CB032E" w:rsidSect="0022346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1F1B0C" w14:textId="77777777" w:rsidR="0040548A" w:rsidRDefault="0040548A" w:rsidP="00FD10A7">
      <w:pPr>
        <w:spacing w:after="0" w:line="240" w:lineRule="auto"/>
      </w:pPr>
      <w:r>
        <w:separator/>
      </w:r>
    </w:p>
  </w:endnote>
  <w:endnote w:type="continuationSeparator" w:id="0">
    <w:p w14:paraId="34BD3861" w14:textId="77777777" w:rsidR="0040548A" w:rsidRDefault="0040548A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26FD01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332880">
          <w:rPr>
            <w:noProof/>
          </w:rPr>
          <w:t>1</w:t>
        </w:r>
        <w:r w:rsidR="004B0BA9">
          <w:rPr>
            <w:noProof/>
          </w:rPr>
          <w:fldChar w:fldCharType="end"/>
        </w:r>
      </w:sdtContent>
    </w:sdt>
  </w:p>
  <w:p w14:paraId="52C50B4B" w14:textId="77777777"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B8425A" w14:textId="77777777" w:rsidR="0040548A" w:rsidRDefault="0040548A" w:rsidP="00FD10A7">
      <w:pPr>
        <w:spacing w:after="0" w:line="240" w:lineRule="auto"/>
      </w:pPr>
      <w:r>
        <w:separator/>
      </w:r>
    </w:p>
  </w:footnote>
  <w:footnote w:type="continuationSeparator" w:id="0">
    <w:p w14:paraId="4EAA5B25" w14:textId="77777777" w:rsidR="0040548A" w:rsidRDefault="0040548A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E67F56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D47645">
      <w:t>Spring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7F1D"/>
    <w:rsid w:val="000F0919"/>
    <w:rsid w:val="00103431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221D"/>
    <w:rsid w:val="001C4809"/>
    <w:rsid w:val="002012C8"/>
    <w:rsid w:val="00223469"/>
    <w:rsid w:val="00234C59"/>
    <w:rsid w:val="00235150"/>
    <w:rsid w:val="00284EC4"/>
    <w:rsid w:val="002D3771"/>
    <w:rsid w:val="003126A2"/>
    <w:rsid w:val="00314354"/>
    <w:rsid w:val="00314372"/>
    <w:rsid w:val="003148A5"/>
    <w:rsid w:val="0032202D"/>
    <w:rsid w:val="003271DC"/>
    <w:rsid w:val="00332880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0548A"/>
    <w:rsid w:val="00410C3D"/>
    <w:rsid w:val="00415505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07E6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04D89"/>
    <w:rsid w:val="00D14AE5"/>
    <w:rsid w:val="00D27652"/>
    <w:rsid w:val="00D47645"/>
    <w:rsid w:val="00D5235D"/>
    <w:rsid w:val="00D62792"/>
    <w:rsid w:val="00D6690C"/>
    <w:rsid w:val="00D728C3"/>
    <w:rsid w:val="00D750C5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574A6"/>
    <w:rsid w:val="00E600B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E5448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49670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04</Words>
  <Characters>4023</Characters>
  <Application>Microsoft Macintosh Word</Application>
  <DocSecurity>0</DocSecurity>
  <Lines>91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1-25T21:43:00Z</dcterms:modified>
</cp:coreProperties>
</file>